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ol science classes.</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8,0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8" w:name="service-to-the-profession"/>
      <w:bookmarkEnd w:id="88"/>
      <w:r>
        <w:t xml:space="preserve">Service to the Profession</w:t>
      </w:r>
    </w:p>
    <w:p>
      <w:pPr>
        <w:pStyle w:val="FirstParagraph"/>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workshops-and-outreach"/>
      <w:bookmarkEnd w:id="93"/>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4" w:name="campus-and-departmental-presentations"/>
      <w:bookmarkEnd w:id="94"/>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5" w:name="consulting"/>
      <w:bookmarkEnd w:id="95"/>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6" w:name="professional-affiliations"/>
      <w:bookmarkEnd w:id="96"/>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3657ec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3-09T01:47:18Z</dcterms:created>
  <dcterms:modified xsi:type="dcterms:W3CDTF">2019-03-09T01:47:18Z</dcterms:modified>
</cp:coreProperties>
</file>